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30A6" w:rsidRPr="009968BE" w:rsidRDefault="00C730A6" w:rsidP="007D30FE">
      <w:pPr>
        <w:spacing w:line="480" w:lineRule="auto"/>
        <w:rPr>
          <w:rFonts w:ascii="Times New Roman" w:hAnsi="Times New Roman" w:cs="Times New Roman"/>
          <w:sz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</w:rPr>
        <w:t>Dear Client! I have completed your quizzes.</w:t>
      </w:r>
      <w:r>
        <w:rPr>
          <w:rFonts w:ascii="Times New Roman" w:hAnsi="Times New Roman" w:cs="Times New Roman"/>
          <w:sz w:val="24"/>
        </w:rPr>
        <w:br/>
        <w:t>Have a nice day. Best of Luck</w:t>
      </w:r>
    </w:p>
    <w:sectPr w:rsidR="00C730A6" w:rsidRPr="009968B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NrO0NDQ1tzQyszBS0lEKTi0uzszPAykwrAUA6EAwCSwAAAA="/>
  </w:docVars>
  <w:rsids>
    <w:rsidRoot w:val="002F766C"/>
    <w:rsid w:val="001B6ACD"/>
    <w:rsid w:val="002F766C"/>
    <w:rsid w:val="003770AC"/>
    <w:rsid w:val="003A0585"/>
    <w:rsid w:val="003D3F00"/>
    <w:rsid w:val="0041060A"/>
    <w:rsid w:val="004501F0"/>
    <w:rsid w:val="00490333"/>
    <w:rsid w:val="004E677F"/>
    <w:rsid w:val="005065E6"/>
    <w:rsid w:val="00681F09"/>
    <w:rsid w:val="006938E0"/>
    <w:rsid w:val="007B1019"/>
    <w:rsid w:val="007D30FE"/>
    <w:rsid w:val="008460C4"/>
    <w:rsid w:val="008851BA"/>
    <w:rsid w:val="008D7CFB"/>
    <w:rsid w:val="008E38D4"/>
    <w:rsid w:val="0092066E"/>
    <w:rsid w:val="009968BE"/>
    <w:rsid w:val="009971E2"/>
    <w:rsid w:val="009E10B2"/>
    <w:rsid w:val="00AF241A"/>
    <w:rsid w:val="00B12B2F"/>
    <w:rsid w:val="00C730A6"/>
    <w:rsid w:val="00CE3E55"/>
    <w:rsid w:val="00DD4644"/>
    <w:rsid w:val="00ED1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1E81C3B-CDF8-439B-AB83-E7A51ACF7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</Words>
  <Characters>63</Characters>
  <Application>Microsoft Office Word</Application>
  <DocSecurity>0</DocSecurity>
  <Lines>1</Lines>
  <Paragraphs>1</Paragraphs>
  <ScaleCrop>false</ScaleCrop>
  <Company/>
  <LinksUpToDate>false</LinksUpToDate>
  <CharactersWithSpaces>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SD</dc:creator>
  <cp:keywords/>
  <dc:description/>
  <cp:lastModifiedBy>AMSD</cp:lastModifiedBy>
  <cp:revision>7</cp:revision>
  <dcterms:created xsi:type="dcterms:W3CDTF">2019-10-27T08:02:00Z</dcterms:created>
  <dcterms:modified xsi:type="dcterms:W3CDTF">2019-10-27T08:04:00Z</dcterms:modified>
</cp:coreProperties>
</file>